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aramedic</w:t>
      </w:r>
      <w:r>
        <w:t xml:space="preserve"> </w:t>
      </w:r>
      <w:r>
        <w:t xml:space="preserve">Program</w:t>
      </w:r>
      <w:r>
        <w:t xml:space="preserve"> </w:t>
      </w:r>
      <w:r>
        <w:t xml:space="preserve">in</w:t>
      </w:r>
      <w:r>
        <w:t xml:space="preserve"> </w:t>
      </w:r>
      <w:r>
        <w:t xml:space="preserve">Barcelona</w:t>
      </w:r>
    </w:p>
    <w:bookmarkStart w:id="21" w:name="Xb828b4ffeb89c90bd052b6584515ad1be577cdc"/>
    <w:p>
      <w:pPr>
        <w:pStyle w:val="Heading1"/>
      </w:pPr>
      <w:r>
        <w:t xml:space="preserve">SCHOLARSHIP APPLICATION LETTER FOR PARAMEDIC PROGRAM IN BARCELONA, SPA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Faculty of Health Sciences</w:t>
      </w:r>
      <w:r>
        <w:br/>
      </w:r>
      <w:r>
        <w:t xml:space="preserve">University of Barcelona (UB) / Universitat Autònoma de Barcelona (UAB)</w:t>
      </w:r>
      <w:r>
        <w:br/>
      </w:r>
      <w:r>
        <w:t xml:space="preserve">Barcelona, Spain</w:t>
      </w:r>
    </w:p>
    <w:bookmarkStart w:id="20" w:name="Xbfdb3004ea0221622c03867168d1f36e91167f1"/>
    <w:p>
      <w:pPr>
        <w:pStyle w:val="Heading2"/>
      </w:pPr>
      <w:r>
        <w:t xml:space="preserve">Subject: Scholarship Application for Master's in Emergency Medical Services (Paramedic) Program</w:t>
      </w:r>
    </w:p>
    <w:p>
      <w:pPr>
        <w:pStyle w:val="FirstParagraph"/>
      </w:pPr>
      <w:r>
        <w:t xml:space="preserve">Dear Esteemed Members of the Admissions Committee,</w:t>
      </w:r>
    </w:p>
    <w:p>
      <w:pPr>
        <w:pStyle w:val="BodyText"/>
      </w:pPr>
      <w:r>
        <w:t xml:space="preserve">It is with profound enthusiasm and unwavering dedication that I submit my application for the prestigious scholarship supporting international students pursuing advanced training in Paramedicine at your esteemed institution in Barcelona, Spain. This Scholarship Application Letter represents not merely a request for financial assistance, but a testament to my lifelong commitment to emergency healthcare excellence and my strategic vision for contributing meaningfully to Spain's dynamic public health landscape. I am applying for the Master's Program in Emergency Medical Services (Paramedic) at the University of Barcelona, specifically drawn by Barcelona’s unparalleled integration of cutting-edge medical training within a vibrant, multicultural European hub that embodies the future of global emergency response.</w:t>
      </w:r>
    </w:p>
    <w:p>
      <w:pPr>
        <w:pStyle w:val="BodyText"/>
      </w:pPr>
      <w:r>
        <w:t xml:space="preserve">My journey toward becoming a skilled Paramedic began during my undergraduate studies in Emergency Healthcare at [Your Current Institution], where I graduated with honors. During my clinical rotations across [Mention Specific City/Region, e.g., "urban and rural settings in Germany"], I encountered the critical gap between theoretical knowledge and practical crisis management—especially during high-pressure scenarios involving language barriers and diverse cultural backgrounds. These experiences ignited a deep desire to master emergency response within a context that actively shapes European healthcare innovation. Barcelona, as the capital of Catalonia with its advanced public health infrastructure (SALUT system) and proximity to Mediterranean rescue operations, offers the exact environment I seek to transform my foundational skills into expert-level clinical practice. The city’s unique position—bridging European standards with global emergency challenges—is precisely why I am determined to pursue this Paramedic specialization in Spain Barcelona.</w:t>
      </w:r>
    </w:p>
    <w:p>
      <w:pPr>
        <w:pStyle w:val="BodyText"/>
      </w:pPr>
      <w:r>
        <w:t xml:space="preserve">My professional experience further solidifies my readiness for this rigorous program. For the past three years, I have worked as a Certified Emergency Medical Technician (EMT) with [Mention Organization, e.g., "the Barcelona City Rescue Service (BES)]", responding to over 1,500 incidents annually. This included managing trauma cases in crowded urban settings like the Diagonal Avenue during major events, providing pre-hospital care for tourists in the Gothic Quarter, and collaborating with fire departments during wildfire evacuations near Montjuïc. One pivotal moment occurred during the 2023 summer heatwave: I coordinated a multi-lingual response for a group of elderly foreign visitors suffering from hyperthermia in Parc de la Ciutadella, utilizing protocols learned through my initial EMT training while adapting communication strategies to their needs. This experience underscored the vital importance of culturally competent emergency care—a core focus within Barcelona’s Paramedic curriculum.</w:t>
      </w:r>
    </w:p>
    <w:p>
      <w:pPr>
        <w:pStyle w:val="BodyText"/>
      </w:pPr>
      <w:r>
        <w:t xml:space="preserve">Why Barcelona? Beyond its world-class healthcare system, Barcelona offers a living laboratory for modern Paramedicine. The city’s integration of digital health tools (such as real-time EMS coordination via Spain's national 112 system), its emphasis on community-based first response, and its collaborative approach between universities, hospitals (like Hospital Clínic de Barcelona), and municipal agencies provide an unmatched educational ecosystem. Studying in Spain Barcelona means learning from faculty who actively shape national protocols and engage with international bodies like the European Resuscitation Council. The program’s focus on managing mass casualty incidents—critical for a city hosting global events like the Olympics or Formula 1 races—is particularly aligned with my career goal of specializing in event medicine. Moreover, immersing myself in Catalan culture while mastering medical Spanish will directly enhance my ability to serve Barcelona’s diverse population of 5.5 million residents and over 3 million annual visitors—a skill set that is indispensable for any modern Paramedic operating within Spain Barcelona’s unique socio-medical environment.</w:t>
      </w:r>
    </w:p>
    <w:p>
      <w:pPr>
        <w:pStyle w:val="BodyText"/>
      </w:pPr>
      <w:r>
        <w:t xml:space="preserve">The financial commitment required for this advanced degree represents a significant barrier, despite my previous savings and part-time work. The scholarship I am applying for would alleviate the substantial costs associated with tuition, accommodation in Barcelona’s competitive housing market, and essential clinical training materials. Without this support, my path to becoming a fully qualified Paramedic in Spain—a country whose healthcare model I deeply admire—would be severely constrained. This scholarship is not an expense; it is an investment in a future emergency responder who will actively contribute to reducing response times and improving outcomes across Catalonia’s public health network.</w:t>
      </w:r>
    </w:p>
    <w:p>
      <w:pPr>
        <w:pStyle w:val="BodyText"/>
      </w:pPr>
      <w:r>
        <w:t xml:space="preserve">My long-term vision extends far beyond personal achievement. I aim to co-develop community-based first aid initiatives targeting vulnerable populations in Barcelona’s immigrant neighborhoods, leveraging the cross-cultural communication skills I will refine during my studies. Within five years, I intend to join the technical team at Barcelona’s Emergency Medical Services (SEM), contributing to protocol development and training new Paramedic recruits—especially those from underserved communities. This scholarship is the essential catalyst for that trajectory. It would allow me to fully dedicate myself to academic excellence without financial distraction, ensuring I graduate with the highest proficiency in advanced life support, trauma management, and crisis leadership demanded by Barcelona’s evolving emergency systems.</w:t>
      </w:r>
    </w:p>
    <w:p>
      <w:pPr>
        <w:pStyle w:val="BodyText"/>
      </w:pPr>
      <w:r>
        <w:t xml:space="preserve">Spain Barcelona’s reputation as a beacon of compassionate yet efficient healthcare has shaped my professional identity. I have meticulously researched your program’s curriculum—particularly its modules on Disaster Medicine and Multilingual Emergency Response—and am confident it will equip me with the exact competencies needed to excel in this field. My fluency in Spanish (C1 level), intermediate Catalan, and English ensures seamless integration into both academic and clinical settings, while my prior work experience demonstrates immediate readiness for the program’s practical demands.</w:t>
      </w:r>
    </w:p>
    <w:p>
      <w:pPr>
        <w:pStyle w:val="BodyText"/>
      </w:pPr>
      <w:r>
        <w:t xml:space="preserve">Thank you for considering my Scholarship Application Letter. I am eager to contribute to Barcelona’s legacy of excellence in emergency healthcare and bring the dedication nurtured through my professional journey to your program. I respectfully request the opportunity to join this transformative Paramedic training initiative and become part of Spain Barcelona’s vital frontline healthcare community. My resume, academic transcripts, and letters of recommendation are enclosed for your detailed re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aramedic Program in Barcelona</dc:title>
  <dc:creator/>
  <dc:language>en</dc:language>
  <cp:keywords/>
  <dcterms:created xsi:type="dcterms:W3CDTF">2026-07-21T05:02:59Z</dcterms:created>
  <dcterms:modified xsi:type="dcterms:W3CDTF">2026-07-21T05:02:59Z</dcterms:modified>
</cp:coreProperties>
</file>

<file path=docProps/custom.xml><?xml version="1.0" encoding="utf-8"?>
<Properties xmlns="http://schemas.openxmlformats.org/officeDocument/2006/custom-properties" xmlns:vt="http://schemas.openxmlformats.org/officeDocument/2006/docPropsVTypes"/>
</file>